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625D" w:rsidRPr="00471ED6" w:rsidRDefault="00AC25FE" w:rsidP="00471ED6">
      <w:pPr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471ED6">
        <w:rPr>
          <w:rFonts w:ascii="Times New Roman" w:hAnsi="Times New Roman" w:cs="Times New Roman"/>
          <w:sz w:val="28"/>
          <w:szCs w:val="28"/>
        </w:rPr>
        <w:t>Печати и штампы – индивидуальная и ценная штука, которая подчеркивает статус владельца. Будь то офис, юридическое лицо, предприниматель</w:t>
      </w:r>
      <w:r w:rsidR="00471ED6">
        <w:rPr>
          <w:rFonts w:ascii="Times New Roman" w:hAnsi="Times New Roman" w:cs="Times New Roman"/>
          <w:sz w:val="28"/>
          <w:szCs w:val="28"/>
        </w:rPr>
        <w:t>,</w:t>
      </w:r>
      <w:r w:rsidRPr="00471ED6">
        <w:rPr>
          <w:rFonts w:ascii="Times New Roman" w:hAnsi="Times New Roman" w:cs="Times New Roman"/>
          <w:sz w:val="28"/>
          <w:szCs w:val="28"/>
        </w:rPr>
        <w:t xml:space="preserve"> менеджер</w:t>
      </w:r>
      <w:r w:rsidR="002442AD" w:rsidRPr="00471ED6">
        <w:rPr>
          <w:rFonts w:ascii="Times New Roman" w:hAnsi="Times New Roman" w:cs="Times New Roman"/>
          <w:sz w:val="28"/>
          <w:szCs w:val="28"/>
        </w:rPr>
        <w:t xml:space="preserve"> среднего и высшего звена,</w:t>
      </w:r>
      <w:r w:rsidR="00471ED6">
        <w:rPr>
          <w:rFonts w:ascii="Times New Roman" w:hAnsi="Times New Roman" w:cs="Times New Roman"/>
          <w:sz w:val="28"/>
          <w:szCs w:val="28"/>
        </w:rPr>
        <w:t xml:space="preserve"> </w:t>
      </w:r>
      <w:r w:rsidR="002442AD" w:rsidRPr="00471ED6">
        <w:rPr>
          <w:rFonts w:ascii="Times New Roman" w:hAnsi="Times New Roman" w:cs="Times New Roman"/>
          <w:sz w:val="28"/>
          <w:szCs w:val="28"/>
        </w:rPr>
        <w:t xml:space="preserve"> п</w:t>
      </w:r>
      <w:r w:rsidR="00471ED6">
        <w:rPr>
          <w:rFonts w:ascii="Times New Roman" w:hAnsi="Times New Roman" w:cs="Times New Roman"/>
          <w:sz w:val="28"/>
          <w:szCs w:val="28"/>
        </w:rPr>
        <w:t>ечать —</w:t>
      </w:r>
      <w:r w:rsidRPr="00471ED6">
        <w:rPr>
          <w:rFonts w:ascii="Times New Roman" w:hAnsi="Times New Roman" w:cs="Times New Roman"/>
          <w:sz w:val="28"/>
          <w:szCs w:val="28"/>
        </w:rPr>
        <w:t xml:space="preserve"> визитная карточка, персональная подпись – личный атрибут и знак отличия. Даже в домашних условиях, для развлечения, всегда найдет</w:t>
      </w:r>
      <w:r w:rsidR="002442AD" w:rsidRPr="00471ED6">
        <w:rPr>
          <w:rFonts w:ascii="Times New Roman" w:hAnsi="Times New Roman" w:cs="Times New Roman"/>
          <w:sz w:val="28"/>
          <w:szCs w:val="28"/>
        </w:rPr>
        <w:t>ся</w:t>
      </w:r>
      <w:r w:rsidRPr="00471ED6">
        <w:rPr>
          <w:rFonts w:ascii="Times New Roman" w:hAnsi="Times New Roman" w:cs="Times New Roman"/>
          <w:sz w:val="28"/>
          <w:szCs w:val="28"/>
        </w:rPr>
        <w:t xml:space="preserve"> плоскость, на которой </w:t>
      </w:r>
      <w:r w:rsidR="0038537A" w:rsidRPr="00471ED6">
        <w:rPr>
          <w:rFonts w:ascii="Times New Roman" w:hAnsi="Times New Roman" w:cs="Times New Roman"/>
          <w:sz w:val="28"/>
          <w:szCs w:val="28"/>
        </w:rPr>
        <w:t xml:space="preserve">она </w:t>
      </w:r>
      <w:r w:rsidRPr="00471ED6">
        <w:rPr>
          <w:rFonts w:ascii="Times New Roman" w:hAnsi="Times New Roman" w:cs="Times New Roman"/>
          <w:sz w:val="28"/>
          <w:szCs w:val="28"/>
        </w:rPr>
        <w:t>может остаться.</w:t>
      </w:r>
    </w:p>
    <w:p w:rsidR="002442AD" w:rsidRPr="00471ED6" w:rsidRDefault="00AC25FE" w:rsidP="00471ED6">
      <w:pPr>
        <w:jc w:val="both"/>
        <w:rPr>
          <w:rFonts w:ascii="Times New Roman" w:hAnsi="Times New Roman" w:cs="Times New Roman"/>
          <w:sz w:val="28"/>
          <w:szCs w:val="28"/>
        </w:rPr>
      </w:pPr>
      <w:r w:rsidRPr="00471ED6">
        <w:rPr>
          <w:rFonts w:ascii="Times New Roman" w:hAnsi="Times New Roman" w:cs="Times New Roman"/>
          <w:sz w:val="28"/>
          <w:szCs w:val="28"/>
        </w:rPr>
        <w:t xml:space="preserve">Ощущение, когда у </w:t>
      </w:r>
      <w:r w:rsidR="00471ED6">
        <w:rPr>
          <w:rFonts w:ascii="Times New Roman" w:hAnsi="Times New Roman" w:cs="Times New Roman"/>
          <w:sz w:val="28"/>
          <w:szCs w:val="28"/>
        </w:rPr>
        <w:t>вас</w:t>
      </w:r>
      <w:r w:rsidRPr="00471ED6">
        <w:rPr>
          <w:rFonts w:ascii="Times New Roman" w:hAnsi="Times New Roman" w:cs="Times New Roman"/>
          <w:sz w:val="28"/>
          <w:szCs w:val="28"/>
        </w:rPr>
        <w:t xml:space="preserve"> есть собственная печать наполнено непередаваемыми эмоциями, фонтанирующим самолюбием и гордостью. Это то, что делает наличие печати или штампа </w:t>
      </w:r>
      <w:r w:rsidR="002442AD" w:rsidRPr="00471ED6">
        <w:rPr>
          <w:rFonts w:ascii="Times New Roman" w:hAnsi="Times New Roman" w:cs="Times New Roman"/>
          <w:sz w:val="28"/>
          <w:szCs w:val="28"/>
        </w:rPr>
        <w:t>с обычным</w:t>
      </w:r>
      <w:r w:rsidRPr="00471ED6">
        <w:rPr>
          <w:rFonts w:ascii="Times New Roman" w:hAnsi="Times New Roman" w:cs="Times New Roman"/>
          <w:sz w:val="28"/>
          <w:szCs w:val="28"/>
        </w:rPr>
        <w:t xml:space="preserve"> человеком. Их индивидуальный рисунок и надпись являются предметом особого достоинства.</w:t>
      </w:r>
      <w:r w:rsidR="002442AD" w:rsidRPr="00471ED6">
        <w:rPr>
          <w:rFonts w:ascii="Times New Roman" w:hAnsi="Times New Roman" w:cs="Times New Roman"/>
          <w:sz w:val="28"/>
          <w:szCs w:val="28"/>
        </w:rPr>
        <w:t xml:space="preserve"> Доказано на личном опыте.</w:t>
      </w:r>
    </w:p>
    <w:p w:rsidR="00AC25FE" w:rsidRPr="00471ED6" w:rsidRDefault="00AC25FE" w:rsidP="00471ED6">
      <w:pPr>
        <w:jc w:val="both"/>
        <w:rPr>
          <w:rFonts w:ascii="Times New Roman" w:hAnsi="Times New Roman" w:cs="Times New Roman"/>
          <w:sz w:val="28"/>
          <w:szCs w:val="28"/>
        </w:rPr>
      </w:pPr>
      <w:r w:rsidRPr="00471ED6">
        <w:rPr>
          <w:rFonts w:ascii="Times New Roman" w:hAnsi="Times New Roman" w:cs="Times New Roman"/>
          <w:sz w:val="28"/>
          <w:szCs w:val="28"/>
        </w:rPr>
        <w:t xml:space="preserve"> А для деловых людей </w:t>
      </w:r>
      <w:r w:rsidR="00471ED6">
        <w:rPr>
          <w:rFonts w:ascii="Times New Roman" w:hAnsi="Times New Roman" w:cs="Times New Roman"/>
          <w:sz w:val="28"/>
          <w:szCs w:val="28"/>
        </w:rPr>
        <w:t>—</w:t>
      </w:r>
      <w:r w:rsidRPr="00471ED6">
        <w:rPr>
          <w:rFonts w:ascii="Times New Roman" w:hAnsi="Times New Roman" w:cs="Times New Roman"/>
          <w:sz w:val="28"/>
          <w:szCs w:val="28"/>
        </w:rPr>
        <w:t xml:space="preserve"> это важная деталь при документообороте, добавляющая серьезность любому бизнесу.</w:t>
      </w:r>
      <w:r w:rsidR="002442AD" w:rsidRPr="00471ED6">
        <w:rPr>
          <w:rFonts w:ascii="Times New Roman" w:hAnsi="Times New Roman" w:cs="Times New Roman"/>
          <w:sz w:val="28"/>
          <w:szCs w:val="28"/>
        </w:rPr>
        <w:t xml:space="preserve"> Печати и штампы </w:t>
      </w:r>
      <w:r w:rsidR="00471ED6">
        <w:rPr>
          <w:rFonts w:ascii="Times New Roman" w:hAnsi="Times New Roman" w:cs="Times New Roman"/>
          <w:sz w:val="28"/>
          <w:szCs w:val="28"/>
        </w:rPr>
        <w:t>—</w:t>
      </w:r>
      <w:r w:rsidR="002442AD" w:rsidRPr="00471ED6">
        <w:rPr>
          <w:rFonts w:ascii="Times New Roman" w:hAnsi="Times New Roman" w:cs="Times New Roman"/>
          <w:sz w:val="28"/>
          <w:szCs w:val="28"/>
        </w:rPr>
        <w:t xml:space="preserve"> не роскошь, а способ идентификации в партнерских отношениях, отражающий нечто большее, чем личный авторитет.</w:t>
      </w:r>
    </w:p>
    <w:p w:rsidR="002442AD" w:rsidRPr="00471ED6" w:rsidRDefault="00CB5431" w:rsidP="00471ED6">
      <w:pPr>
        <w:jc w:val="both"/>
        <w:rPr>
          <w:rFonts w:ascii="Times New Roman" w:hAnsi="Times New Roman" w:cs="Times New Roman"/>
          <w:sz w:val="28"/>
          <w:szCs w:val="28"/>
        </w:rPr>
      </w:pPr>
      <w:r w:rsidRPr="00471ED6">
        <w:rPr>
          <w:rFonts w:ascii="Times New Roman" w:hAnsi="Times New Roman" w:cs="Times New Roman"/>
          <w:sz w:val="28"/>
          <w:szCs w:val="28"/>
        </w:rPr>
        <w:t xml:space="preserve">Для деловых кругов, магию печати даже не нужно объяснять. Да и вообще ни одна организация не может существовать без мокрых печатей на различных официальных и полуофициальных документах. Это действительно тот случай, когда личной подписи генерального директора недостаточно, чтобы сделать бумагу подлинной и </w:t>
      </w:r>
      <w:r w:rsidR="00E739A0" w:rsidRPr="00471ED6">
        <w:rPr>
          <w:rFonts w:ascii="Times New Roman" w:hAnsi="Times New Roman" w:cs="Times New Roman"/>
          <w:sz w:val="28"/>
          <w:szCs w:val="28"/>
        </w:rPr>
        <w:t>вступившей в силу.</w:t>
      </w:r>
      <w:r w:rsidR="00726636" w:rsidRPr="00471ED6">
        <w:rPr>
          <w:rFonts w:ascii="Times New Roman" w:hAnsi="Times New Roman" w:cs="Times New Roman"/>
          <w:sz w:val="28"/>
          <w:szCs w:val="28"/>
        </w:rPr>
        <w:t xml:space="preserve"> Печать </w:t>
      </w:r>
      <w:r w:rsidR="00471ED6">
        <w:rPr>
          <w:rFonts w:ascii="Times New Roman" w:hAnsi="Times New Roman" w:cs="Times New Roman"/>
          <w:sz w:val="28"/>
          <w:szCs w:val="28"/>
        </w:rPr>
        <w:t>—</w:t>
      </w:r>
      <w:r w:rsidR="00726636" w:rsidRPr="00471ED6">
        <w:rPr>
          <w:rFonts w:ascii="Times New Roman" w:hAnsi="Times New Roman" w:cs="Times New Roman"/>
          <w:sz w:val="28"/>
          <w:szCs w:val="28"/>
        </w:rPr>
        <w:t xml:space="preserve"> совсем другое дело.</w:t>
      </w:r>
    </w:p>
    <w:p w:rsidR="00E739A0" w:rsidRPr="00471ED6" w:rsidRDefault="007553AA" w:rsidP="00471ED6">
      <w:pPr>
        <w:jc w:val="both"/>
        <w:rPr>
          <w:rFonts w:ascii="Times New Roman" w:hAnsi="Times New Roman" w:cs="Times New Roman"/>
          <w:sz w:val="28"/>
          <w:szCs w:val="28"/>
        </w:rPr>
      </w:pPr>
      <w:r w:rsidRPr="00471ED6">
        <w:rPr>
          <w:rFonts w:ascii="Times New Roman" w:hAnsi="Times New Roman" w:cs="Times New Roman"/>
          <w:sz w:val="28"/>
          <w:szCs w:val="28"/>
        </w:rPr>
        <w:t xml:space="preserve">В Москве работает множество фирм, которые занимаются изготовлением и выпуском печатей и штампов, но </w:t>
      </w:r>
      <w:r w:rsidR="00471ED6">
        <w:rPr>
          <w:rFonts w:ascii="Times New Roman" w:hAnsi="Times New Roman" w:cs="Times New Roman"/>
          <w:sz w:val="28"/>
          <w:szCs w:val="28"/>
        </w:rPr>
        <w:t>особенно хорошо себя зарекомендовала</w:t>
      </w:r>
      <w:r w:rsidRPr="00471ED6">
        <w:rPr>
          <w:rFonts w:ascii="Times New Roman" w:hAnsi="Times New Roman" w:cs="Times New Roman"/>
          <w:sz w:val="28"/>
          <w:szCs w:val="28"/>
        </w:rPr>
        <w:t xml:space="preserve"> компани</w:t>
      </w:r>
      <w:r w:rsidR="00471ED6">
        <w:rPr>
          <w:rFonts w:ascii="Times New Roman" w:hAnsi="Times New Roman" w:cs="Times New Roman"/>
          <w:sz w:val="28"/>
          <w:szCs w:val="28"/>
        </w:rPr>
        <w:t>я</w:t>
      </w:r>
      <w:r w:rsidRPr="00471ED6">
        <w:rPr>
          <w:rFonts w:ascii="Times New Roman" w:hAnsi="Times New Roman" w:cs="Times New Roman"/>
          <w:sz w:val="28"/>
          <w:szCs w:val="28"/>
        </w:rPr>
        <w:t xml:space="preserve"> «Стоп-Кадр»</w:t>
      </w:r>
      <w:r w:rsidR="00E069A3" w:rsidRPr="00471ED6">
        <w:rPr>
          <w:rFonts w:ascii="Times New Roman" w:hAnsi="Times New Roman" w:cs="Times New Roman"/>
          <w:sz w:val="28"/>
          <w:szCs w:val="28"/>
        </w:rPr>
        <w:t xml:space="preserve">. Данное предприятие </w:t>
      </w:r>
      <w:r w:rsidR="00471ED6">
        <w:rPr>
          <w:rFonts w:ascii="Times New Roman" w:hAnsi="Times New Roman" w:cs="Times New Roman"/>
          <w:sz w:val="28"/>
          <w:szCs w:val="28"/>
        </w:rPr>
        <w:t>—</w:t>
      </w:r>
      <w:r w:rsidR="00E069A3" w:rsidRPr="00471ED6">
        <w:rPr>
          <w:rFonts w:ascii="Times New Roman" w:hAnsi="Times New Roman" w:cs="Times New Roman"/>
          <w:sz w:val="28"/>
          <w:szCs w:val="28"/>
        </w:rPr>
        <w:t xml:space="preserve"> надёжным партнером </w:t>
      </w:r>
      <w:r w:rsidR="00471ED6">
        <w:rPr>
          <w:rFonts w:ascii="Times New Roman" w:hAnsi="Times New Roman" w:cs="Times New Roman"/>
          <w:sz w:val="28"/>
          <w:szCs w:val="28"/>
        </w:rPr>
        <w:t xml:space="preserve">для </w:t>
      </w:r>
      <w:r w:rsidR="00E069A3" w:rsidRPr="00471ED6">
        <w:rPr>
          <w:rFonts w:ascii="Times New Roman" w:hAnsi="Times New Roman" w:cs="Times New Roman"/>
          <w:sz w:val="28"/>
          <w:szCs w:val="28"/>
        </w:rPr>
        <w:t xml:space="preserve">частных лиц и крупных организаций, которые каждый день работают с документами и оставляют свои отметки на тех или иных важных бумагах. В отличие от других аналогичных компаний, которые присутствуют на рынке сравнительно </w:t>
      </w:r>
      <w:r w:rsidR="00471ED6">
        <w:rPr>
          <w:rFonts w:ascii="Times New Roman" w:hAnsi="Times New Roman" w:cs="Times New Roman"/>
          <w:sz w:val="28"/>
          <w:szCs w:val="28"/>
        </w:rPr>
        <w:t>не</w:t>
      </w:r>
      <w:r w:rsidR="00E069A3" w:rsidRPr="00471ED6">
        <w:rPr>
          <w:rFonts w:ascii="Times New Roman" w:hAnsi="Times New Roman" w:cs="Times New Roman"/>
          <w:sz w:val="28"/>
          <w:szCs w:val="28"/>
        </w:rPr>
        <w:t>давно, «Стоп-Кадр» отнюдь не является новичком, несмотря на откровенную «молодость».</w:t>
      </w:r>
      <w:r w:rsidRPr="00471ED6">
        <w:rPr>
          <w:rFonts w:ascii="Times New Roman" w:hAnsi="Times New Roman" w:cs="Times New Roman"/>
          <w:sz w:val="28"/>
          <w:szCs w:val="28"/>
        </w:rPr>
        <w:t xml:space="preserve"> </w:t>
      </w:r>
      <w:r w:rsidR="00E069A3" w:rsidRPr="00471ED6">
        <w:rPr>
          <w:rFonts w:ascii="Times New Roman" w:hAnsi="Times New Roman" w:cs="Times New Roman"/>
          <w:sz w:val="28"/>
          <w:szCs w:val="28"/>
        </w:rPr>
        <w:t>Тем не менее, количество офисов растёт, вместе с общим числом заказов и заявок на изготовление персонифицированных печатей. И «Стоп-Кадр» справляется с этим на достойном уровне.</w:t>
      </w:r>
    </w:p>
    <w:p w:rsidR="00E069A3" w:rsidRPr="00471ED6" w:rsidRDefault="00471ED6" w:rsidP="00471ED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Г</w:t>
      </w:r>
      <w:r w:rsidR="00B92469" w:rsidRPr="00471ED6">
        <w:rPr>
          <w:rFonts w:ascii="Times New Roman" w:hAnsi="Times New Roman" w:cs="Times New Roman"/>
          <w:sz w:val="28"/>
          <w:szCs w:val="28"/>
        </w:rPr>
        <w:t xml:space="preserve">еография офисов </w:t>
      </w:r>
      <w:r>
        <w:rPr>
          <w:rFonts w:ascii="Times New Roman" w:hAnsi="Times New Roman" w:cs="Times New Roman"/>
          <w:sz w:val="28"/>
          <w:szCs w:val="28"/>
        </w:rPr>
        <w:t xml:space="preserve">компании </w:t>
      </w:r>
      <w:r w:rsidR="00B92469" w:rsidRPr="00471ED6">
        <w:rPr>
          <w:rFonts w:ascii="Times New Roman" w:hAnsi="Times New Roman" w:cs="Times New Roman"/>
          <w:sz w:val="28"/>
          <w:szCs w:val="28"/>
        </w:rPr>
        <w:t xml:space="preserve">расширяется. С недавнего времени открылась ещё одна точка изготовления </w:t>
      </w:r>
      <w:r w:rsidR="00B92469" w:rsidRPr="00471ED6">
        <w:rPr>
          <w:rFonts w:ascii="Times New Roman" w:hAnsi="Times New Roman" w:cs="Times New Roman"/>
          <w:b/>
          <w:sz w:val="28"/>
          <w:szCs w:val="28"/>
        </w:rPr>
        <w:t xml:space="preserve">печатей на </w:t>
      </w:r>
      <w:proofErr w:type="spellStart"/>
      <w:r w:rsidR="00B92469" w:rsidRPr="00471ED6">
        <w:rPr>
          <w:rFonts w:ascii="Times New Roman" w:hAnsi="Times New Roman" w:cs="Times New Roman"/>
          <w:b/>
          <w:sz w:val="28"/>
          <w:szCs w:val="28"/>
        </w:rPr>
        <w:t>Тимирязевской</w:t>
      </w:r>
      <w:proofErr w:type="spellEnd"/>
      <w:r w:rsidR="00B92469" w:rsidRPr="00471ED6">
        <w:rPr>
          <w:rFonts w:ascii="Times New Roman" w:hAnsi="Times New Roman" w:cs="Times New Roman"/>
          <w:sz w:val="28"/>
          <w:szCs w:val="28"/>
        </w:rPr>
        <w:t xml:space="preserve"> компании «Стоп-Кадр». Опытная команда специалистов охотно берётся за заказы разной сложности, стараясь угодить каждому клиенту индивидуально.</w:t>
      </w:r>
      <w:r w:rsidR="001B7B08" w:rsidRPr="00471ED6">
        <w:rPr>
          <w:rFonts w:ascii="Times New Roman" w:hAnsi="Times New Roman" w:cs="Times New Roman"/>
          <w:sz w:val="28"/>
          <w:szCs w:val="28"/>
        </w:rPr>
        <w:t xml:space="preserve"> «Стоп-Кадр» </w:t>
      </w:r>
      <w:r w:rsidR="001B7B08" w:rsidRPr="00471ED6">
        <w:rPr>
          <w:rFonts w:ascii="Times New Roman" w:hAnsi="Times New Roman" w:cs="Times New Roman"/>
          <w:sz w:val="28"/>
          <w:szCs w:val="28"/>
        </w:rPr>
        <w:lastRenderedPageBreak/>
        <w:t xml:space="preserve">принимает заказы во всех офисах Москвы, а теперь изготовить </w:t>
      </w:r>
      <w:r w:rsidR="001B7B08" w:rsidRPr="00471ED6">
        <w:rPr>
          <w:rFonts w:ascii="Times New Roman" w:hAnsi="Times New Roman" w:cs="Times New Roman"/>
          <w:b/>
          <w:sz w:val="28"/>
          <w:szCs w:val="28"/>
        </w:rPr>
        <w:t>печати</w:t>
      </w:r>
      <w:r w:rsidR="001B7B08" w:rsidRPr="00471ED6">
        <w:rPr>
          <w:rFonts w:ascii="Times New Roman" w:hAnsi="Times New Roman" w:cs="Times New Roman"/>
          <w:sz w:val="28"/>
          <w:szCs w:val="28"/>
        </w:rPr>
        <w:t xml:space="preserve"> можно и около </w:t>
      </w:r>
      <w:proofErr w:type="spellStart"/>
      <w:r w:rsidR="001B7B08" w:rsidRPr="00471ED6">
        <w:rPr>
          <w:rFonts w:ascii="Times New Roman" w:hAnsi="Times New Roman" w:cs="Times New Roman"/>
          <w:b/>
          <w:sz w:val="28"/>
          <w:szCs w:val="28"/>
        </w:rPr>
        <w:t>ст.м</w:t>
      </w:r>
      <w:proofErr w:type="spellEnd"/>
      <w:r w:rsidR="001B7B08" w:rsidRPr="00471ED6">
        <w:rPr>
          <w:rFonts w:ascii="Times New Roman" w:hAnsi="Times New Roman" w:cs="Times New Roman"/>
          <w:b/>
          <w:sz w:val="28"/>
          <w:szCs w:val="28"/>
        </w:rPr>
        <w:t xml:space="preserve">. </w:t>
      </w:r>
      <w:proofErr w:type="spellStart"/>
      <w:r w:rsidR="001B7B08" w:rsidRPr="00471ED6">
        <w:rPr>
          <w:rFonts w:ascii="Times New Roman" w:hAnsi="Times New Roman" w:cs="Times New Roman"/>
          <w:b/>
          <w:sz w:val="28"/>
          <w:szCs w:val="28"/>
        </w:rPr>
        <w:t>Тимирязевская</w:t>
      </w:r>
      <w:proofErr w:type="spellEnd"/>
      <w:r w:rsidR="001B7B08" w:rsidRPr="00471ED6">
        <w:rPr>
          <w:rFonts w:ascii="Times New Roman" w:hAnsi="Times New Roman" w:cs="Times New Roman"/>
          <w:sz w:val="28"/>
          <w:szCs w:val="28"/>
        </w:rPr>
        <w:t xml:space="preserve">. </w:t>
      </w:r>
      <w:r w:rsidR="00B92469" w:rsidRPr="00471ED6">
        <w:rPr>
          <w:rFonts w:ascii="Times New Roman" w:hAnsi="Times New Roman" w:cs="Times New Roman"/>
          <w:sz w:val="28"/>
          <w:szCs w:val="28"/>
        </w:rPr>
        <w:t xml:space="preserve">Благодаря близкому расположению от метро, найти их совсем несложно. Но стоит отметить, что в случае заказа – искать и не </w:t>
      </w:r>
      <w:r w:rsidR="00726636" w:rsidRPr="00471ED6">
        <w:rPr>
          <w:rFonts w:ascii="Times New Roman" w:hAnsi="Times New Roman" w:cs="Times New Roman"/>
          <w:sz w:val="28"/>
          <w:szCs w:val="28"/>
        </w:rPr>
        <w:t>придётся</w:t>
      </w:r>
      <w:r w:rsidR="00B92469" w:rsidRPr="00471ED6">
        <w:rPr>
          <w:rFonts w:ascii="Times New Roman" w:hAnsi="Times New Roman" w:cs="Times New Roman"/>
          <w:sz w:val="28"/>
          <w:szCs w:val="28"/>
        </w:rPr>
        <w:t xml:space="preserve">. </w:t>
      </w:r>
      <w:r w:rsidR="00AD5A4D" w:rsidRPr="00471ED6">
        <w:rPr>
          <w:rFonts w:ascii="Times New Roman" w:hAnsi="Times New Roman" w:cs="Times New Roman"/>
          <w:sz w:val="28"/>
          <w:szCs w:val="28"/>
        </w:rPr>
        <w:t>Доставка осуществляет</w:t>
      </w:r>
      <w:r w:rsidR="00726636" w:rsidRPr="00471ED6">
        <w:rPr>
          <w:rFonts w:ascii="Times New Roman" w:hAnsi="Times New Roman" w:cs="Times New Roman"/>
          <w:sz w:val="28"/>
          <w:szCs w:val="28"/>
        </w:rPr>
        <w:t>ся</w:t>
      </w:r>
      <w:r w:rsidR="00AD5A4D" w:rsidRPr="00471ED6">
        <w:rPr>
          <w:rFonts w:ascii="Times New Roman" w:hAnsi="Times New Roman" w:cs="Times New Roman"/>
          <w:sz w:val="28"/>
          <w:szCs w:val="28"/>
        </w:rPr>
        <w:t xml:space="preserve"> по любому адресу в районе метро </w:t>
      </w:r>
      <w:proofErr w:type="spellStart"/>
      <w:r w:rsidR="00AD5A4D" w:rsidRPr="00471ED6">
        <w:rPr>
          <w:rFonts w:ascii="Times New Roman" w:hAnsi="Times New Roman" w:cs="Times New Roman"/>
          <w:sz w:val="28"/>
          <w:szCs w:val="28"/>
        </w:rPr>
        <w:t>Тимирязевская</w:t>
      </w:r>
      <w:proofErr w:type="spellEnd"/>
      <w:r w:rsidR="00AD5A4D" w:rsidRPr="00471ED6">
        <w:rPr>
          <w:rFonts w:ascii="Times New Roman" w:hAnsi="Times New Roman" w:cs="Times New Roman"/>
          <w:sz w:val="28"/>
          <w:szCs w:val="28"/>
        </w:rPr>
        <w:t>. Также компания</w:t>
      </w:r>
      <w:r w:rsidR="00B92469" w:rsidRPr="00471ED6">
        <w:rPr>
          <w:rFonts w:ascii="Times New Roman" w:hAnsi="Times New Roman" w:cs="Times New Roman"/>
          <w:sz w:val="28"/>
          <w:szCs w:val="28"/>
        </w:rPr>
        <w:t xml:space="preserve"> позаботилась о том, чтобы доставлять </w:t>
      </w:r>
      <w:r w:rsidR="00AD5A4D" w:rsidRPr="00471ED6">
        <w:rPr>
          <w:rFonts w:ascii="Times New Roman" w:hAnsi="Times New Roman" w:cs="Times New Roman"/>
          <w:sz w:val="28"/>
          <w:szCs w:val="28"/>
        </w:rPr>
        <w:t xml:space="preserve">готовую </w:t>
      </w:r>
      <w:r w:rsidR="00B92469" w:rsidRPr="00471ED6">
        <w:rPr>
          <w:rFonts w:ascii="Times New Roman" w:hAnsi="Times New Roman" w:cs="Times New Roman"/>
          <w:sz w:val="28"/>
          <w:szCs w:val="28"/>
        </w:rPr>
        <w:t xml:space="preserve">продукцию, в частности </w:t>
      </w:r>
      <w:r w:rsidR="00B92469" w:rsidRPr="00471ED6">
        <w:rPr>
          <w:rFonts w:ascii="Times New Roman" w:hAnsi="Times New Roman" w:cs="Times New Roman"/>
          <w:b/>
          <w:sz w:val="28"/>
          <w:szCs w:val="28"/>
        </w:rPr>
        <w:t xml:space="preserve">печати </w:t>
      </w:r>
      <w:r w:rsidR="00AD5A4D" w:rsidRPr="00471ED6">
        <w:rPr>
          <w:rFonts w:ascii="Times New Roman" w:hAnsi="Times New Roman" w:cs="Times New Roman"/>
          <w:b/>
          <w:sz w:val="28"/>
          <w:szCs w:val="28"/>
        </w:rPr>
        <w:t xml:space="preserve">к </w:t>
      </w:r>
      <w:proofErr w:type="spellStart"/>
      <w:r w:rsidR="00AD5A4D" w:rsidRPr="00471ED6">
        <w:rPr>
          <w:rFonts w:ascii="Times New Roman" w:hAnsi="Times New Roman" w:cs="Times New Roman"/>
          <w:b/>
          <w:sz w:val="28"/>
          <w:szCs w:val="28"/>
        </w:rPr>
        <w:t>ст.м</w:t>
      </w:r>
      <w:proofErr w:type="gramStart"/>
      <w:r w:rsidR="00AD5A4D" w:rsidRPr="00471ED6">
        <w:rPr>
          <w:rFonts w:ascii="Times New Roman" w:hAnsi="Times New Roman" w:cs="Times New Roman"/>
          <w:b/>
          <w:sz w:val="28"/>
          <w:szCs w:val="28"/>
        </w:rPr>
        <w:t>.Т</w:t>
      </w:r>
      <w:proofErr w:type="gramEnd"/>
      <w:r w:rsidR="00AD5A4D" w:rsidRPr="00471ED6">
        <w:rPr>
          <w:rFonts w:ascii="Times New Roman" w:hAnsi="Times New Roman" w:cs="Times New Roman"/>
          <w:b/>
          <w:sz w:val="28"/>
          <w:szCs w:val="28"/>
        </w:rPr>
        <w:t>имирязевская</w:t>
      </w:r>
      <w:proofErr w:type="spellEnd"/>
      <w:r w:rsidR="00AD5A4D" w:rsidRPr="00471ED6">
        <w:rPr>
          <w:rFonts w:ascii="Times New Roman" w:hAnsi="Times New Roman" w:cs="Times New Roman"/>
          <w:sz w:val="28"/>
          <w:szCs w:val="28"/>
        </w:rPr>
        <w:t xml:space="preserve"> совершенно бесплатно.</w:t>
      </w:r>
    </w:p>
    <w:p w:rsidR="00AD5A4D" w:rsidRPr="00471ED6" w:rsidRDefault="00AD5A4D" w:rsidP="00471ED6">
      <w:pPr>
        <w:jc w:val="both"/>
        <w:rPr>
          <w:rFonts w:ascii="Times New Roman" w:hAnsi="Times New Roman" w:cs="Times New Roman"/>
          <w:sz w:val="28"/>
          <w:szCs w:val="28"/>
        </w:rPr>
      </w:pPr>
      <w:r w:rsidRPr="00471ED6">
        <w:rPr>
          <w:rFonts w:ascii="Times New Roman" w:hAnsi="Times New Roman" w:cs="Times New Roman"/>
          <w:sz w:val="28"/>
          <w:szCs w:val="28"/>
        </w:rPr>
        <w:t>«Стоп-Кадр» также предоставляет различные цифровые услуги. Кроме изготовления штампов, они занимаются печатью визитных карточек и фотографий. Поэтому производство печатей и штампов не единственная узкая специальность данной компании.</w:t>
      </w:r>
    </w:p>
    <w:p w:rsidR="00AD5A4D" w:rsidRPr="00471ED6" w:rsidRDefault="00AD5A4D" w:rsidP="00471ED6">
      <w:pPr>
        <w:jc w:val="both"/>
        <w:rPr>
          <w:rFonts w:ascii="Times New Roman" w:hAnsi="Times New Roman" w:cs="Times New Roman"/>
          <w:sz w:val="28"/>
          <w:szCs w:val="28"/>
        </w:rPr>
      </w:pPr>
      <w:r w:rsidRPr="00471ED6">
        <w:rPr>
          <w:rFonts w:ascii="Times New Roman" w:hAnsi="Times New Roman" w:cs="Times New Roman"/>
          <w:sz w:val="28"/>
          <w:szCs w:val="28"/>
        </w:rPr>
        <w:t>У компании «Стоп-Кадр» отличная репутация, в первую очередь это связано с политикой конфиденциальности данной организации. Благодарные клиенты если и оставляют полож</w:t>
      </w:r>
      <w:r w:rsidR="004D4CAF" w:rsidRPr="00471ED6">
        <w:rPr>
          <w:rFonts w:ascii="Times New Roman" w:hAnsi="Times New Roman" w:cs="Times New Roman"/>
          <w:sz w:val="28"/>
          <w:szCs w:val="28"/>
        </w:rPr>
        <w:t>ительные отзывы, то персонально, делая их такими же индивидуальными как изготовленные этой компанией печати и штампы.</w:t>
      </w:r>
      <w:r w:rsidR="00F5116B" w:rsidRPr="00471ED6">
        <w:rPr>
          <w:rFonts w:ascii="Times New Roman" w:hAnsi="Times New Roman" w:cs="Times New Roman"/>
          <w:sz w:val="28"/>
          <w:szCs w:val="28"/>
        </w:rPr>
        <w:t xml:space="preserve"> Заказчики, которые обратились в «Стоп-Кадр» уже априори являются важными, серьёзными и статусными людьми, потому и отношение к ним соответствующее. Уважение к своим клиентам, конфиденциальность, скорость и качество оказания услуг </w:t>
      </w:r>
      <w:r w:rsidR="00471ED6">
        <w:rPr>
          <w:rFonts w:ascii="Times New Roman" w:hAnsi="Times New Roman" w:cs="Times New Roman"/>
          <w:sz w:val="28"/>
          <w:szCs w:val="28"/>
        </w:rPr>
        <w:t>—</w:t>
      </w:r>
      <w:r w:rsidR="0036320C" w:rsidRPr="00471ED6">
        <w:rPr>
          <w:rFonts w:ascii="Times New Roman" w:hAnsi="Times New Roman" w:cs="Times New Roman"/>
          <w:sz w:val="28"/>
          <w:szCs w:val="28"/>
        </w:rPr>
        <w:t xml:space="preserve"> основные киты, на которых выстраивается сотрудничество компании «Стоп-Кадр» со своими заказчиками. А мы уже отмечали, что печати и штампы – это индивидуальная, ценная штука, подчеркивающая статус любой персоны или организации. </w:t>
      </w:r>
      <w:r w:rsidR="00AB2C8F" w:rsidRPr="00471ED6">
        <w:rPr>
          <w:rFonts w:ascii="Times New Roman" w:hAnsi="Times New Roman" w:cs="Times New Roman"/>
          <w:sz w:val="28"/>
          <w:szCs w:val="28"/>
        </w:rPr>
        <w:t>И именно в такой атмосфере должны рождаться такие атрибуты, такие персональные вещи.</w:t>
      </w:r>
    </w:p>
    <w:p w:rsidR="00074456" w:rsidRPr="00471ED6" w:rsidRDefault="00F21BAF" w:rsidP="00471ED6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71ED6">
        <w:rPr>
          <w:rFonts w:ascii="Times New Roman" w:hAnsi="Times New Roman" w:cs="Times New Roman"/>
          <w:sz w:val="28"/>
          <w:szCs w:val="28"/>
        </w:rPr>
        <w:t>Вероятно, благодаря стараниям и опыту компании «Стоп-Кадр» индивидуальность перестает быть абстрактным понятием</w:t>
      </w:r>
      <w:r w:rsidR="00726636" w:rsidRPr="00471ED6">
        <w:rPr>
          <w:rFonts w:ascii="Times New Roman" w:hAnsi="Times New Roman" w:cs="Times New Roman"/>
          <w:sz w:val="28"/>
          <w:szCs w:val="28"/>
        </w:rPr>
        <w:t xml:space="preserve">. </w:t>
      </w:r>
      <w:proofErr w:type="gramStart"/>
      <w:r w:rsidR="00726636" w:rsidRPr="00471ED6">
        <w:rPr>
          <w:rFonts w:ascii="Times New Roman" w:hAnsi="Times New Roman" w:cs="Times New Roman"/>
          <w:sz w:val="28"/>
          <w:szCs w:val="28"/>
        </w:rPr>
        <w:t>Когда на руках появляется сво</w:t>
      </w:r>
      <w:r w:rsidR="00471ED6">
        <w:rPr>
          <w:rFonts w:ascii="Times New Roman" w:hAnsi="Times New Roman" w:cs="Times New Roman"/>
          <w:sz w:val="28"/>
          <w:szCs w:val="28"/>
        </w:rPr>
        <w:t>я</w:t>
      </w:r>
      <w:r w:rsidRPr="00471ED6">
        <w:rPr>
          <w:rFonts w:ascii="Times New Roman" w:hAnsi="Times New Roman" w:cs="Times New Roman"/>
          <w:sz w:val="28"/>
          <w:szCs w:val="28"/>
        </w:rPr>
        <w:t xml:space="preserve"> личная печать и свой штамп, то официальное становится действительно официальным, персональное </w:t>
      </w:r>
      <w:r w:rsidR="00471ED6">
        <w:rPr>
          <w:rFonts w:ascii="Times New Roman" w:hAnsi="Times New Roman" w:cs="Times New Roman"/>
          <w:sz w:val="28"/>
          <w:szCs w:val="28"/>
        </w:rPr>
        <w:t>—</w:t>
      </w:r>
      <w:r w:rsidRPr="00471ED6">
        <w:rPr>
          <w:rFonts w:ascii="Times New Roman" w:hAnsi="Times New Roman" w:cs="Times New Roman"/>
          <w:sz w:val="28"/>
          <w:szCs w:val="28"/>
        </w:rPr>
        <w:t xml:space="preserve"> персональным, деловое </w:t>
      </w:r>
      <w:r w:rsidR="00471ED6">
        <w:rPr>
          <w:rFonts w:ascii="Times New Roman" w:hAnsi="Times New Roman" w:cs="Times New Roman"/>
          <w:sz w:val="28"/>
          <w:szCs w:val="28"/>
        </w:rPr>
        <w:t>—</w:t>
      </w:r>
      <w:r w:rsidRPr="00471ED6">
        <w:rPr>
          <w:rFonts w:ascii="Times New Roman" w:hAnsi="Times New Roman" w:cs="Times New Roman"/>
          <w:sz w:val="28"/>
          <w:szCs w:val="28"/>
        </w:rPr>
        <w:t xml:space="preserve"> по-настоящему деловым.</w:t>
      </w:r>
      <w:proofErr w:type="gramEnd"/>
    </w:p>
    <w:p w:rsidR="00AC25FE" w:rsidRDefault="00AC25FE"/>
    <w:p w:rsidR="00AC25FE" w:rsidRDefault="00AC25FE"/>
    <w:sectPr w:rsidR="00AC25F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QxM7MwNbc0MzMwMjVS0lEKTi0uzszPAykwrAUA6GEhNywAAAA="/>
  </w:docVars>
  <w:rsids>
    <w:rsidRoot w:val="00AC25FE"/>
    <w:rsid w:val="000368F4"/>
    <w:rsid w:val="000525B3"/>
    <w:rsid w:val="00074456"/>
    <w:rsid w:val="00080BEA"/>
    <w:rsid w:val="000846C5"/>
    <w:rsid w:val="00094226"/>
    <w:rsid w:val="0010317D"/>
    <w:rsid w:val="00110EDF"/>
    <w:rsid w:val="00112CC7"/>
    <w:rsid w:val="00142D40"/>
    <w:rsid w:val="00155905"/>
    <w:rsid w:val="0016284D"/>
    <w:rsid w:val="00164BF0"/>
    <w:rsid w:val="00174DBA"/>
    <w:rsid w:val="00176C38"/>
    <w:rsid w:val="00176D7B"/>
    <w:rsid w:val="00177165"/>
    <w:rsid w:val="001B275A"/>
    <w:rsid w:val="001B7B08"/>
    <w:rsid w:val="001E0EB1"/>
    <w:rsid w:val="001E6957"/>
    <w:rsid w:val="002046DA"/>
    <w:rsid w:val="002174F4"/>
    <w:rsid w:val="002442AD"/>
    <w:rsid w:val="002479BD"/>
    <w:rsid w:val="002513CB"/>
    <w:rsid w:val="00254E86"/>
    <w:rsid w:val="00272D9D"/>
    <w:rsid w:val="00285D6D"/>
    <w:rsid w:val="002E16F0"/>
    <w:rsid w:val="002E45D2"/>
    <w:rsid w:val="002F396F"/>
    <w:rsid w:val="003279D9"/>
    <w:rsid w:val="0034103C"/>
    <w:rsid w:val="0036320C"/>
    <w:rsid w:val="0038537A"/>
    <w:rsid w:val="003D712B"/>
    <w:rsid w:val="00403F5B"/>
    <w:rsid w:val="004112E5"/>
    <w:rsid w:val="004137FC"/>
    <w:rsid w:val="00415D2A"/>
    <w:rsid w:val="004205FD"/>
    <w:rsid w:val="00427C6C"/>
    <w:rsid w:val="004364FA"/>
    <w:rsid w:val="004657CD"/>
    <w:rsid w:val="00471ED6"/>
    <w:rsid w:val="004753F6"/>
    <w:rsid w:val="0049758E"/>
    <w:rsid w:val="004A24BD"/>
    <w:rsid w:val="004B5321"/>
    <w:rsid w:val="004B6A32"/>
    <w:rsid w:val="004C10CC"/>
    <w:rsid w:val="004D4CAF"/>
    <w:rsid w:val="004D67F8"/>
    <w:rsid w:val="0050340E"/>
    <w:rsid w:val="00535A9A"/>
    <w:rsid w:val="00540B53"/>
    <w:rsid w:val="005D38B6"/>
    <w:rsid w:val="005D62EB"/>
    <w:rsid w:val="005E09DD"/>
    <w:rsid w:val="005F11F7"/>
    <w:rsid w:val="006843E0"/>
    <w:rsid w:val="00685D82"/>
    <w:rsid w:val="00686CA3"/>
    <w:rsid w:val="00690D42"/>
    <w:rsid w:val="006A0358"/>
    <w:rsid w:val="006C3308"/>
    <w:rsid w:val="006D00E6"/>
    <w:rsid w:val="006D0F9A"/>
    <w:rsid w:val="006E4CA2"/>
    <w:rsid w:val="00723AB8"/>
    <w:rsid w:val="00726636"/>
    <w:rsid w:val="007553AA"/>
    <w:rsid w:val="007615E0"/>
    <w:rsid w:val="00763DC9"/>
    <w:rsid w:val="0078202B"/>
    <w:rsid w:val="007821FE"/>
    <w:rsid w:val="00791587"/>
    <w:rsid w:val="007A1ADD"/>
    <w:rsid w:val="007F32A2"/>
    <w:rsid w:val="00801340"/>
    <w:rsid w:val="00815690"/>
    <w:rsid w:val="00824ACE"/>
    <w:rsid w:val="00840FFA"/>
    <w:rsid w:val="0084589A"/>
    <w:rsid w:val="008553F0"/>
    <w:rsid w:val="00866AD3"/>
    <w:rsid w:val="00882128"/>
    <w:rsid w:val="00883B69"/>
    <w:rsid w:val="008B6733"/>
    <w:rsid w:val="008C1D84"/>
    <w:rsid w:val="008C5347"/>
    <w:rsid w:val="008D0195"/>
    <w:rsid w:val="008D2B4D"/>
    <w:rsid w:val="00921BE5"/>
    <w:rsid w:val="00931F97"/>
    <w:rsid w:val="00986456"/>
    <w:rsid w:val="009C060B"/>
    <w:rsid w:val="009C0B80"/>
    <w:rsid w:val="009E4289"/>
    <w:rsid w:val="00A518EC"/>
    <w:rsid w:val="00A64C38"/>
    <w:rsid w:val="00A67E33"/>
    <w:rsid w:val="00A85512"/>
    <w:rsid w:val="00A97013"/>
    <w:rsid w:val="00AA51D0"/>
    <w:rsid w:val="00AB2C8F"/>
    <w:rsid w:val="00AC1D5B"/>
    <w:rsid w:val="00AC25FE"/>
    <w:rsid w:val="00AC7BAF"/>
    <w:rsid w:val="00AD5A4D"/>
    <w:rsid w:val="00B23845"/>
    <w:rsid w:val="00B46D76"/>
    <w:rsid w:val="00B61BFE"/>
    <w:rsid w:val="00B83F35"/>
    <w:rsid w:val="00B92469"/>
    <w:rsid w:val="00BA409F"/>
    <w:rsid w:val="00BA7E05"/>
    <w:rsid w:val="00BB40CD"/>
    <w:rsid w:val="00BB467A"/>
    <w:rsid w:val="00BF07A1"/>
    <w:rsid w:val="00BF3190"/>
    <w:rsid w:val="00C4254E"/>
    <w:rsid w:val="00C47FAB"/>
    <w:rsid w:val="00C54D37"/>
    <w:rsid w:val="00C703A1"/>
    <w:rsid w:val="00CB0F45"/>
    <w:rsid w:val="00CB5431"/>
    <w:rsid w:val="00CD60EE"/>
    <w:rsid w:val="00CD69EB"/>
    <w:rsid w:val="00CF14AE"/>
    <w:rsid w:val="00CF6C15"/>
    <w:rsid w:val="00D03E9B"/>
    <w:rsid w:val="00D47356"/>
    <w:rsid w:val="00D669BA"/>
    <w:rsid w:val="00DB1A48"/>
    <w:rsid w:val="00DC7A9C"/>
    <w:rsid w:val="00DD16E6"/>
    <w:rsid w:val="00DD6012"/>
    <w:rsid w:val="00DD629C"/>
    <w:rsid w:val="00DD7E16"/>
    <w:rsid w:val="00DE2B3B"/>
    <w:rsid w:val="00E069A3"/>
    <w:rsid w:val="00E3126F"/>
    <w:rsid w:val="00E34A81"/>
    <w:rsid w:val="00E37D1A"/>
    <w:rsid w:val="00E57D1C"/>
    <w:rsid w:val="00E739A0"/>
    <w:rsid w:val="00EB191E"/>
    <w:rsid w:val="00EC46DD"/>
    <w:rsid w:val="00F10E08"/>
    <w:rsid w:val="00F16CBA"/>
    <w:rsid w:val="00F21BAF"/>
    <w:rsid w:val="00F23735"/>
    <w:rsid w:val="00F30A3F"/>
    <w:rsid w:val="00F31ED8"/>
    <w:rsid w:val="00F31FC0"/>
    <w:rsid w:val="00F5116B"/>
    <w:rsid w:val="00F63E72"/>
    <w:rsid w:val="00F76109"/>
    <w:rsid w:val="00F874E6"/>
    <w:rsid w:val="00FA1109"/>
    <w:rsid w:val="00FA43C9"/>
    <w:rsid w:val="00FD7D7F"/>
    <w:rsid w:val="00FF4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4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дом</Company>
  <LinksUpToDate>false</LinksUpToDate>
  <CharactersWithSpaces>39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ёха</dc:creator>
  <cp:lastModifiedBy>Валерий</cp:lastModifiedBy>
  <cp:revision>2</cp:revision>
  <dcterms:created xsi:type="dcterms:W3CDTF">2015-07-15T20:47:00Z</dcterms:created>
  <dcterms:modified xsi:type="dcterms:W3CDTF">2015-07-15T20:47:00Z</dcterms:modified>
</cp:coreProperties>
</file>